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551"/>
        <w:tblW w:w="10998" w:type="dxa"/>
        <w:tblLayout w:type="fixed"/>
        <w:tblLook w:val="04A0" w:firstRow="1" w:lastRow="0" w:firstColumn="1" w:lastColumn="0" w:noHBand="0" w:noVBand="1"/>
      </w:tblPr>
      <w:tblGrid>
        <w:gridCol w:w="1278"/>
        <w:gridCol w:w="1260"/>
        <w:gridCol w:w="1800"/>
        <w:gridCol w:w="626"/>
        <w:gridCol w:w="1084"/>
        <w:gridCol w:w="1170"/>
        <w:gridCol w:w="697"/>
        <w:gridCol w:w="1373"/>
        <w:gridCol w:w="1170"/>
        <w:gridCol w:w="517"/>
        <w:gridCol w:w="23"/>
      </w:tblGrid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 w:val="restart"/>
          </w:tcPr>
          <w:p w:rsidR="00A97562" w:rsidRDefault="00E53E40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734825" w:rsidRPr="00AF13CE" w:rsidRDefault="00734825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53E40" w:rsidRPr="00E53E40" w:rsidRDefault="00E53E40" w:rsidP="00125BD1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6"/>
            <w:shd w:val="clear" w:color="auto" w:fill="E5DFEC" w:themeFill="accent4" w:themeFillTint="33"/>
          </w:tcPr>
          <w:p w:rsidR="00A97562" w:rsidRPr="00E53E40" w:rsidRDefault="00A97562" w:rsidP="007B569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D6575E">
              <w:rPr>
                <w:rFonts w:cs="B Zar"/>
                <w:sz w:val="18"/>
                <w:szCs w:val="18"/>
              </w:rPr>
              <w:t xml:space="preserve"> </w:t>
            </w:r>
            <w:r w:rsidR="007B5691">
              <w:rPr>
                <w:rFonts w:cs="B Zar" w:hint="cs"/>
                <w:b/>
                <w:bCs/>
                <w:sz w:val="18"/>
                <w:szCs w:val="18"/>
                <w:rtl/>
              </w:rPr>
              <w:t>پروفایلمتر</w:t>
            </w:r>
            <w:r w:rsidR="00796661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3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52502B" w:rsidRPr="00E53E40" w:rsidTr="00125BD1">
        <w:trPr>
          <w:gridAfter w:val="1"/>
          <w:wAfter w:w="23" w:type="dxa"/>
          <w:trHeight w:val="651"/>
        </w:trPr>
        <w:tc>
          <w:tcPr>
            <w:tcW w:w="4964" w:type="dxa"/>
            <w:gridSpan w:val="4"/>
            <w:vMerge/>
          </w:tcPr>
          <w:p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6"/>
          </w:tcPr>
          <w:p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:rsidR="0052502B" w:rsidRPr="00E53E40" w:rsidRDefault="00734825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10975" w:type="dxa"/>
            <w:gridSpan w:val="10"/>
            <w:shd w:val="clear" w:color="auto" w:fill="E5DFEC" w:themeFill="accent4" w:themeFillTint="33"/>
          </w:tcPr>
          <w:p w:rsidR="00A97562" w:rsidRPr="00E53E40" w:rsidRDefault="00A97562" w:rsidP="00125BD1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0524C3" w:rsidRPr="00E53E40" w:rsidTr="00D6575E">
        <w:trPr>
          <w:trHeight w:val="259"/>
        </w:trPr>
        <w:tc>
          <w:tcPr>
            <w:tcW w:w="2538" w:type="dxa"/>
            <w:gridSpan w:val="2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</w:tc>
        <w:tc>
          <w:tcPr>
            <w:tcW w:w="1800" w:type="dxa"/>
            <w:vMerge w:val="restart"/>
          </w:tcPr>
          <w:p w:rsidR="00125BD1" w:rsidRDefault="00125BD1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  <w:p w:rsidR="00125BD1" w:rsidRDefault="002527BC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ازه اندازه گیری</w:t>
            </w:r>
            <w:bookmarkStart w:id="0" w:name="_GoBack"/>
            <w:bookmarkEnd w:id="0"/>
          </w:p>
          <w:p w:rsidR="00125BD1" w:rsidRPr="00E53E40" w:rsidRDefault="00125BD1" w:rsidP="00125BD1">
            <w:pPr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710" w:type="dxa"/>
            <w:gridSpan w:val="2"/>
            <w:vMerge w:val="restart"/>
          </w:tcPr>
          <w:p w:rsidR="00125BD1" w:rsidRDefault="00125BD1" w:rsidP="00125BD1">
            <w:pPr>
              <w:bidi/>
              <w:rPr>
                <w:rFonts w:cs="B Zar"/>
                <w:sz w:val="18"/>
                <w:szCs w:val="18"/>
              </w:rPr>
            </w:pPr>
          </w:p>
          <w:p w:rsidR="000524C3" w:rsidRPr="00E53E40" w:rsidRDefault="000524C3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  <w:r w:rsidR="00D6575E">
              <w:rPr>
                <w:rFonts w:cs="B Zar" w:hint="cs"/>
                <w:sz w:val="18"/>
                <w:szCs w:val="18"/>
                <w:rtl/>
              </w:rPr>
              <w:t>؟</w:t>
            </w:r>
          </w:p>
        </w:tc>
        <w:tc>
          <w:tcPr>
            <w:tcW w:w="1170" w:type="dxa"/>
            <w:vMerge w:val="restart"/>
          </w:tcPr>
          <w:p w:rsidR="000524C3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0524C3" w:rsidRPr="00E53E40" w:rsidRDefault="002527BC" w:rsidP="002527BC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(</w:t>
            </w:r>
            <w:r w:rsidR="000524C3" w:rsidRPr="00E53E40">
              <w:rPr>
                <w:rFonts w:cs="B Zar" w:hint="cs"/>
                <w:sz w:val="18"/>
                <w:szCs w:val="18"/>
                <w:rtl/>
              </w:rPr>
              <w:t>لایه نازک/</w:t>
            </w:r>
            <w:r>
              <w:rPr>
                <w:rFonts w:cs="B Zar" w:hint="cs"/>
                <w:sz w:val="18"/>
                <w:szCs w:val="18"/>
                <w:rtl/>
              </w:rPr>
              <w:t xml:space="preserve"> بالک</w:t>
            </w:r>
            <w:r w:rsidR="000524C3" w:rsidRPr="00E53E40">
              <w:rPr>
                <w:rFonts w:cs="B Zar" w:hint="cs"/>
                <w:sz w:val="18"/>
                <w:szCs w:val="18"/>
                <w:rtl/>
              </w:rPr>
              <w:t>)</w:t>
            </w:r>
          </w:p>
        </w:tc>
        <w:tc>
          <w:tcPr>
            <w:tcW w:w="2070" w:type="dxa"/>
            <w:gridSpan w:val="2"/>
            <w:vMerge w:val="restart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1170" w:type="dxa"/>
            <w:vMerge w:val="restart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540" w:type="dxa"/>
            <w:gridSpan w:val="2"/>
            <w:vMerge w:val="restart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0524C3" w:rsidRPr="00E53E40" w:rsidTr="00D6575E">
        <w:trPr>
          <w:trHeight w:val="187"/>
        </w:trPr>
        <w:tc>
          <w:tcPr>
            <w:tcW w:w="1278" w:type="dxa"/>
          </w:tcPr>
          <w:p w:rsidR="000524C3" w:rsidRPr="001A3D2E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خیر</w:t>
            </w:r>
          </w:p>
        </w:tc>
        <w:tc>
          <w:tcPr>
            <w:tcW w:w="1260" w:type="dxa"/>
          </w:tcPr>
          <w:p w:rsidR="000524C3" w:rsidRPr="00AF70FA" w:rsidRDefault="000524C3" w:rsidP="00125BD1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لی</w:t>
            </w:r>
          </w:p>
        </w:tc>
        <w:tc>
          <w:tcPr>
            <w:tcW w:w="1800" w:type="dxa"/>
            <w:vMerge/>
          </w:tcPr>
          <w:p w:rsidR="000524C3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vMerge/>
          </w:tcPr>
          <w:p w:rsidR="000524C3" w:rsidRPr="00E53E40" w:rsidRDefault="000524C3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0524C3" w:rsidRPr="00E53E40" w:rsidTr="00D6575E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0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0524C3" w:rsidRPr="00E53E40" w:rsidTr="00D6575E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0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0524C3" w:rsidRPr="00E53E40" w:rsidTr="00D6575E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0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0524C3" w:rsidRPr="00E53E40" w:rsidTr="00D6575E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0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0524C3" w:rsidRPr="00E53E40" w:rsidTr="00D6575E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0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5D348B" w:rsidRPr="00E53E40" w:rsidTr="00125BD1">
        <w:trPr>
          <w:gridAfter w:val="1"/>
          <w:wAfter w:w="23" w:type="dxa"/>
        </w:trPr>
        <w:tc>
          <w:tcPr>
            <w:tcW w:w="10975" w:type="dxa"/>
            <w:gridSpan w:val="10"/>
            <w:shd w:val="clear" w:color="auto" w:fill="auto"/>
          </w:tcPr>
          <w:p w:rsidR="005D348B" w:rsidRPr="00E53E40" w:rsidRDefault="005D348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 w:firstRow="1" w:lastRow="0" w:firstColumn="1" w:lastColumn="0" w:noHBand="0" w:noVBand="1"/>
            </w:tblPr>
            <w:tblGrid>
              <w:gridCol w:w="1366"/>
              <w:gridCol w:w="9530"/>
            </w:tblGrid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5D348B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5D348B" w:rsidRPr="00EB78A5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5D348B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5D348B" w:rsidRPr="00B96C93" w:rsidRDefault="005D348B" w:rsidP="00125BD1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5D348B" w:rsidRPr="00E53E40" w:rsidRDefault="005D348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 w:firstRow="1" w:lastRow="0" w:firstColumn="1" w:lastColumn="0" w:noHBand="0" w:noVBand="1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0305" w:rsidRDefault="00100305" w:rsidP="00E53E40">
      <w:pPr>
        <w:spacing w:after="0" w:line="240" w:lineRule="auto"/>
      </w:pPr>
      <w:r>
        <w:separator/>
      </w:r>
    </w:p>
  </w:endnote>
  <w:endnote w:type="continuationSeparator" w:id="0">
    <w:p w:rsidR="00100305" w:rsidRDefault="00100305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0305" w:rsidRDefault="00100305" w:rsidP="00E53E40">
      <w:pPr>
        <w:spacing w:after="0" w:line="240" w:lineRule="auto"/>
      </w:pPr>
      <w:r>
        <w:separator/>
      </w:r>
    </w:p>
  </w:footnote>
  <w:footnote w:type="continuationSeparator" w:id="0">
    <w:p w:rsidR="00100305" w:rsidRDefault="00100305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26826"/>
    <w:rsid w:val="000524C3"/>
    <w:rsid w:val="0007209E"/>
    <w:rsid w:val="00080FB6"/>
    <w:rsid w:val="0008330E"/>
    <w:rsid w:val="000C7C6E"/>
    <w:rsid w:val="000E35F1"/>
    <w:rsid w:val="00100305"/>
    <w:rsid w:val="00110789"/>
    <w:rsid w:val="00125BD1"/>
    <w:rsid w:val="001A3D2E"/>
    <w:rsid w:val="001F0ED9"/>
    <w:rsid w:val="0021562E"/>
    <w:rsid w:val="002527BC"/>
    <w:rsid w:val="00283C50"/>
    <w:rsid w:val="00290F60"/>
    <w:rsid w:val="002A68E6"/>
    <w:rsid w:val="002B3B23"/>
    <w:rsid w:val="002D41C4"/>
    <w:rsid w:val="002D58F5"/>
    <w:rsid w:val="00310BDE"/>
    <w:rsid w:val="00335BAC"/>
    <w:rsid w:val="00341844"/>
    <w:rsid w:val="00342405"/>
    <w:rsid w:val="0034578A"/>
    <w:rsid w:val="00383EA4"/>
    <w:rsid w:val="00395D12"/>
    <w:rsid w:val="004029D6"/>
    <w:rsid w:val="00475263"/>
    <w:rsid w:val="004B4719"/>
    <w:rsid w:val="004C5911"/>
    <w:rsid w:val="004E526D"/>
    <w:rsid w:val="0052502B"/>
    <w:rsid w:val="00532327"/>
    <w:rsid w:val="00533AD9"/>
    <w:rsid w:val="00586E3B"/>
    <w:rsid w:val="005D2610"/>
    <w:rsid w:val="005D348B"/>
    <w:rsid w:val="006B4FA8"/>
    <w:rsid w:val="006D2705"/>
    <w:rsid w:val="00713D7D"/>
    <w:rsid w:val="007238EF"/>
    <w:rsid w:val="00734825"/>
    <w:rsid w:val="00796661"/>
    <w:rsid w:val="007B5691"/>
    <w:rsid w:val="007D4EE3"/>
    <w:rsid w:val="007E6AC3"/>
    <w:rsid w:val="007E7CFA"/>
    <w:rsid w:val="007F4D50"/>
    <w:rsid w:val="00805CF4"/>
    <w:rsid w:val="008173D4"/>
    <w:rsid w:val="00855E29"/>
    <w:rsid w:val="00861841"/>
    <w:rsid w:val="00865600"/>
    <w:rsid w:val="008A1E7A"/>
    <w:rsid w:val="008B198E"/>
    <w:rsid w:val="008D6137"/>
    <w:rsid w:val="008F298A"/>
    <w:rsid w:val="00922B17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6940"/>
    <w:rsid w:val="00A97562"/>
    <w:rsid w:val="00AF13CE"/>
    <w:rsid w:val="00B04AEA"/>
    <w:rsid w:val="00B47018"/>
    <w:rsid w:val="00B81138"/>
    <w:rsid w:val="00B86926"/>
    <w:rsid w:val="00BC45F0"/>
    <w:rsid w:val="00BE7D43"/>
    <w:rsid w:val="00C20DF0"/>
    <w:rsid w:val="00C30B2A"/>
    <w:rsid w:val="00C52C5F"/>
    <w:rsid w:val="00C714E8"/>
    <w:rsid w:val="00CA33E8"/>
    <w:rsid w:val="00CB3F8F"/>
    <w:rsid w:val="00D10B20"/>
    <w:rsid w:val="00D22A54"/>
    <w:rsid w:val="00D6575E"/>
    <w:rsid w:val="00D65B1B"/>
    <w:rsid w:val="00D7380E"/>
    <w:rsid w:val="00E1253C"/>
    <w:rsid w:val="00E36ADD"/>
    <w:rsid w:val="00E53E40"/>
    <w:rsid w:val="00F15428"/>
    <w:rsid w:val="00F3026D"/>
    <w:rsid w:val="00FB4DF9"/>
    <w:rsid w:val="00FB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B3A1C"/>
  <w15:docId w15:val="{2F6EE8EA-F486-4E32-ADF6-FA26B236A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D632F4-BC44-4371-82B5-6F56F1806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85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Shahvar</cp:lastModifiedBy>
  <cp:revision>7</cp:revision>
  <dcterms:created xsi:type="dcterms:W3CDTF">2021-12-05T09:39:00Z</dcterms:created>
  <dcterms:modified xsi:type="dcterms:W3CDTF">2021-12-11T15:48:00Z</dcterms:modified>
</cp:coreProperties>
</file>